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c5cc9c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78c1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e0e8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4:25:26Z</dcterms:created>
  <dcterms:modified xsi:type="dcterms:W3CDTF">2016-11-22T04:25:26Z</dcterms:modified>
</cp:coreProperties>
</file>